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94276" w14:textId="260B03F9" w:rsidR="00B222CE" w:rsidRPr="00D72055" w:rsidRDefault="005A023A" w:rsidP="00B222CE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5A023A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5A023A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﹕</w:t>
      </w:r>
    </w:p>
    <w:p w14:paraId="7C877058" w14:textId="3CAA78C8" w:rsidR="00647E94" w:rsidRDefault="005A023A" w:rsidP="00B222CE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5A023A">
        <w:rPr>
          <w:rFonts w:ascii="標楷體" w:eastAsia="DengXian" w:hAnsi="標楷體" w:hint="eastAsia"/>
          <w:b/>
          <w:sz w:val="28"/>
          <w:szCs w:val="28"/>
          <w:lang w:eastAsia="zh-CN"/>
        </w:rPr>
        <w:t>「爱情三角理论」</w:t>
      </w:r>
    </w:p>
    <w:p w14:paraId="72EDEB1C" w14:textId="59D18131" w:rsidR="00B222CE" w:rsidRPr="00D72055" w:rsidRDefault="005A023A" w:rsidP="00B222CE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5A023A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2C6176DA" w14:textId="3D89F805" w:rsidR="009352D6" w:rsidRPr="00853C6B" w:rsidRDefault="005A023A" w:rsidP="000E3C9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5A023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甲　</w:t>
      </w:r>
      <w:r w:rsidRPr="00853C6B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5A023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32194F68" w14:textId="2116D87F" w:rsidR="009352D6" w:rsidRPr="00853C6B" w:rsidRDefault="005A023A" w:rsidP="000E3C9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5A023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横线上填上正确的答案。</w:t>
      </w:r>
    </w:p>
    <w:p w14:paraId="100803D4" w14:textId="190B9F95" w:rsidR="009352D6" w:rsidRPr="000E1E90" w:rsidRDefault="009352D6" w:rsidP="000E3C90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  <w:r w:rsidRPr="000E1E90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176C47C" wp14:editId="145C8285">
                <wp:simplePos x="0" y="0"/>
                <wp:positionH relativeFrom="column">
                  <wp:posOffset>-19050</wp:posOffset>
                </wp:positionH>
                <wp:positionV relativeFrom="paragraph">
                  <wp:posOffset>259715</wp:posOffset>
                </wp:positionV>
                <wp:extent cx="6145546" cy="2562225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45546" cy="2562225"/>
                          <a:chOff x="0" y="0"/>
                          <a:chExt cx="6034384" cy="2528127"/>
                        </a:xfrm>
                      </wpg:grpSpPr>
                      <wps:wsp>
                        <wps:cNvPr id="3" name="等腰三角形 5"/>
                        <wps:cNvSpPr/>
                        <wps:spPr>
                          <a:xfrm>
                            <a:off x="2062886" y="636423"/>
                            <a:ext cx="1443326" cy="1243760"/>
                          </a:xfrm>
                          <a:prstGeom prst="triangle">
                            <a:avLst/>
                          </a:prstGeom>
                          <a:solidFill>
                            <a:srgbClr val="FF9999"/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126541" y="0"/>
                            <a:ext cx="3313430" cy="636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20807F" w14:textId="15DA913B" w:rsidR="009352D6" w:rsidRPr="000E3C90" w:rsidRDefault="005A023A" w:rsidP="009352D6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sz w:val="24"/>
                                  <w:szCs w:val="24"/>
                                </w:rPr>
                              </w:pPr>
                              <w:r w:rsidRPr="005A023A">
                                <w:rPr>
                                  <w:rFonts w:ascii="標楷體" w:eastAsia="DengXian" w:hAnsi="標楷體"/>
                                  <w:sz w:val="28"/>
                                  <w:szCs w:val="28"/>
                                  <w:lang w:eastAsia="zh-CN"/>
                                </w:rPr>
                                <w:t>_________</w:t>
                              </w:r>
                              <w:r w:rsidR="009352D6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0000"/>
                                  <w:u w:val="single"/>
                                </w:rPr>
                                <w:br/>
                              </w:r>
                              <w:r w:rsidRPr="005A023A">
                                <w:rPr>
                                  <w:rFonts w:ascii="標楷體" w:eastAsia="DengXian" w:hAnsi="標楷體" w:hint="eastAsia"/>
                                  <w:sz w:val="28"/>
                                  <w:szCs w:val="28"/>
                                  <w:lang w:eastAsia="zh-CN"/>
                                </w:rPr>
                                <w:t>（即亲近、连系及紧紧依靠着的感觉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289657" y="1243584"/>
                            <a:ext cx="1012472" cy="4685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5AC8BF" w14:textId="5BB9F9B3" w:rsidR="009352D6" w:rsidRPr="002803E6" w:rsidRDefault="005A023A" w:rsidP="009352D6">
                              <w:pPr>
                                <w:jc w:val="center"/>
                                <w:rPr>
                                  <w:rFonts w:ascii="標楷體" w:eastAsia="標楷體" w:hAnsi="標楷體"/>
                                  <w:b/>
                                </w:rPr>
                              </w:pPr>
                              <w:r w:rsidRPr="005A023A">
                                <w:rPr>
                                  <w:rFonts w:ascii="標楷體" w:eastAsia="DengXian" w:hAnsi="標楷體" w:hint="eastAsia"/>
                                  <w:b/>
                                  <w:lang w:eastAsia="zh-CN"/>
                                </w:rPr>
                                <w:t>完整的爱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587144"/>
                            <a:ext cx="2087244" cy="884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6B8C0C" w14:textId="299CFD91" w:rsidR="009352D6" w:rsidRDefault="005A023A" w:rsidP="000E1E90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</w:rPr>
                              </w:pPr>
                              <w:r w:rsidRPr="005A023A">
                                <w:rPr>
                                  <w:rFonts w:ascii="標楷體" w:eastAsia="DengXian" w:hAnsi="標楷體"/>
                                  <w:sz w:val="28"/>
                                  <w:szCs w:val="28"/>
                                  <w:lang w:eastAsia="zh-CN"/>
                                </w:rPr>
                                <w:t>_________</w:t>
                              </w:r>
                              <w:r w:rsidR="009352D6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0000"/>
                                  <w:u w:val="single"/>
                                </w:rPr>
                                <w:br/>
                              </w:r>
                              <w:r w:rsidRPr="005A023A">
                                <w:rPr>
                                  <w:rFonts w:ascii="標楷體" w:eastAsia="DengXian" w:hAnsi="標楷體" w:hint="eastAsia"/>
                                  <w:sz w:val="28"/>
                                  <w:szCs w:val="28"/>
                                  <w:lang w:eastAsia="zh-CN"/>
                                </w:rPr>
                                <w:t>（</w:t>
                              </w:r>
                              <w:r w:rsidRPr="005A023A">
                                <w:rPr>
                                  <w:rFonts w:ascii="標楷體" w:eastAsia="DengXian" w:hAnsi="標楷體" w:hint="eastAsia"/>
                                  <w:sz w:val="28"/>
                                  <w:szCs w:val="28"/>
                                  <w:lang w:eastAsia="zh-CN"/>
                                </w:rPr>
                                <w:t>即对喜欢的人具有一种强烈渴望的感觉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503909" y="1586762"/>
                            <a:ext cx="2530475" cy="941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6BA672" w14:textId="6B9206B4" w:rsidR="000D090D" w:rsidRDefault="005A023A" w:rsidP="000D090D">
                              <w:pPr>
                                <w:jc w:val="center"/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</w:pPr>
                              <w:r w:rsidRPr="005A023A">
                                <w:rPr>
                                  <w:rFonts w:ascii="標楷體" w:eastAsia="DengXian" w:hAnsi="標楷體"/>
                                  <w:sz w:val="28"/>
                                  <w:szCs w:val="28"/>
                                  <w:lang w:eastAsia="zh-CN"/>
                                </w:rPr>
                                <w:t>_________</w:t>
                              </w:r>
                            </w:p>
                            <w:p w14:paraId="54716957" w14:textId="257766C2" w:rsidR="009352D6" w:rsidRPr="00A92853" w:rsidRDefault="005A023A" w:rsidP="009352D6">
                              <w:pPr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</w:pPr>
                              <w:r w:rsidRPr="005A023A">
                                <w:rPr>
                                  <w:rFonts w:ascii="標楷體" w:eastAsia="DengXian" w:hAnsi="標楷體" w:hint="eastAsia"/>
                                  <w:sz w:val="28"/>
                                  <w:szCs w:val="28"/>
                                  <w:lang w:eastAsia="zh-CN"/>
                                </w:rPr>
                                <w:t>（</w:t>
                              </w:r>
                              <w:r w:rsidRPr="005A023A">
                                <w:rPr>
                                  <w:rFonts w:ascii="標楷體" w:eastAsia="DengXian" w:hAnsi="標楷體" w:hint="eastAsia"/>
                                  <w:sz w:val="28"/>
                                  <w:szCs w:val="28"/>
                                  <w:lang w:eastAsia="zh-CN"/>
                                </w:rPr>
                                <w:t>即对培养和维系彼此关系所作出的决定和负起的责任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76C47C" id="Group 1" o:spid="_x0000_s1026" style="position:absolute;margin-left:-1.5pt;margin-top:20.45pt;width:483.9pt;height:201.75pt;z-index:-251657216;mso-width-relative:margin;mso-height-relative:margin" coordsize="60343,25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TUOdwQAAJ4QAAAOAAAAZHJzL2Uyb0RvYy54bWzsWM9v2zYUvg/Y/0Dovliiflg24hReWgcD&#10;sjZYOvRMU5QlTCI1ko6c3oehO/bQnbfLTgV23A77b5auf8YeSUl2nHSHbhhcbD4o4o/3yPe9j9+j&#10;cvxgU1foiklVCj7zgiPfQ4xTkZV8NfO+fLr4JPWQ0oRnpBKczbxrprwHJx9/dNw2U4ZFIaqMSQRO&#10;uJq2zcwrtG6mo5GiBauJOhIN4zCYC1kTDU25GmWStOC9rkbY95NRK2TWSEGZUtD70A16J9Z/njOq&#10;n+S5YhpVMw/2pu1T2ufSPEcnx2S6kqQpStptg7zHLmpSclh0cPWQaILWsrzjqi6pFErk+oiKeiTy&#10;vKTMxgDRBP5eNGdSrBsby2rarpoBJoB2D6f3dksfX11IVGaQOw9xUkOK7KooMNC0zWoKM85kc9lc&#10;yK5j5Vom2k0ua/MX4kAbC+r1ACrbaEShMwmiOI4SD1EYw3GCMY4d7LSA3Nyxo8Wj3tIPozCNekuc&#10;BnhsLEf9wiOzv2E7bQMUUluU1N9D6bIgDbPgK4NBh1LYo/TH6xdvv/n5919evP3p5c1vPyIbk9kC&#10;zB3AUlMFuN2DFPYTnKYACmCShEmEQwdJD1oQRWGIO9ACHIXjxHJ1CJ1MG6n0GRM1Mi8zT8uS8FVl&#10;dkym5OpcaYdUP810K1GV2aKsKtuQq+VpJdEVgaOxWEzg14F7a1rFUQvkmPixb13fGrTHlA1e9May&#10;Bja5MwtaFYekGWwcGvZNX1fMbKPiX7AcCAhMwW4Bc/S3PgmljOvADRUkY27DsQ+/fr+9haWGdWg8&#10;5xDo4Ltz0M90TnrfDqluvjFlVjkG4y7yvzIeLOzKguvBuC65kPdFVkFU3cpufg+Sg8agtBTZNRBP&#10;CqdbqqGLErJ9TpS+IBKECiQNxBdGCyGfe6gFIZt56us1kcxD1WcczsAEuGSUzzaieIyhIXdHlrsj&#10;fF2fCiAEqAGsZl/NfF31r7kU9TPQ3LlZFYYIp7D2zKNa9o1T7QQWVJuy+dxOA7VriD7nlw01zg1K&#10;hplPN8+IbHoKA/sfi/7c3WGxm2ssuZivtchLS/EtTh1+oAFGuf4FMQBpcpL55tW3N6+/f/Pq15sf&#10;vkPYZNWs3ykB0ptPBdC7o2BzLuhXCnFxWsCBZXMpRVswkkGqHB92TJ0fc2rQsv1cZKDOBCK38O1p&#10;bxDgJI4gbXcVOAwDEFLIlVFgUBs87k9O76MXiS4REsqmXeMdOsKFERGI0hxfIw+TGDTdZWYYqUsN&#10;lb0q65mXmsPa1VoT6iOeWWNNysq93y8SerPcdFjunYR/lvQ9h/Uegw+Ja/EBcQ3jdJLEY8s1U5xi&#10;KNI2oUP58qF7jB3joiSNY1vf3l29Dolx3W3of+K5eyFcQg5G5EDDQMKCOB1DUbtNOeynYwydVuTS&#10;FO6c9kb2AVFuqBv/ea0DZTkYyoWxH078SU+8ZJzYPMEdsftKwXHoR2OQZ1NdJ1EQJh8a8aw2b69R&#10;w3XzoIqs/daDj2B7x+8+2M1X9m7bXgC3/1Y4+RMAAP//AwBQSwMEFAAGAAgAAAAhACrjbi/fAAAA&#10;CQEAAA8AAABkcnMvZG93bnJldi54bWxMj0FPwkAQhe8m/ofNmHiDbQWJ1G4JIeqJmAgmhNvQDm1D&#10;d7bpLm35944nndvMe3nzvXQ12kb11PnasYF4GoEizl1Rc2nge/8+eQHlA3KBjWMycCMPq+z+LsWk&#10;cAN/Ub8LpZIQ9gkaqEJoE619XpFFP3UtsWhn11kMsnalLjocJNw2+imKFtpizfKhwpY2FeWX3dUa&#10;+BhwWM/it357OW9ux/3z52EbkzGPD+P6FVSgMfyZ4Rdf0CETppO7cuFVY2AykyrBwDxaghJ9uZhL&#10;lZMcZEBnqf7fIPsBAAD//wMAUEsBAi0AFAAGAAgAAAAhALaDOJL+AAAA4QEAABMAAAAAAAAAAAAA&#10;AAAAAAAAAFtDb250ZW50X1R5cGVzXS54bWxQSwECLQAUAAYACAAAACEAOP0h/9YAAACUAQAACwAA&#10;AAAAAAAAAAAAAAAvAQAAX3JlbHMvLnJlbHNQSwECLQAUAAYACAAAACEAZ+01DncEAACeEAAADgAA&#10;AAAAAAAAAAAAAAAuAgAAZHJzL2Uyb0RvYy54bWxQSwECLQAUAAYACAAAACEAKuNuL98AAAAJAQAA&#10;DwAAAAAAAAAAAAAAAADRBgAAZHJzL2Rvd25yZXYueG1sUEsFBgAAAAAEAAQA8wAAAN0HAAAAAA==&#10;"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等腰三角形 5" o:spid="_x0000_s1027" type="#_x0000_t5" style="position:absolute;left:20628;top:6364;width:14434;height:124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0mYxAAAANoAAAAPAAAAZHJzL2Rvd25yZXYueG1sRI9Ba8JA&#10;FITvhf6H5Qne6sZai6SuUgIWDwU1evD4zL4mwezbsLua2F/fFYQeh5n5hpkve9OIKzlfW1YwHiUg&#10;iAuray4VHParlxkIH5A1NpZJwY08LBfPT3NMte14R9c8lCJC2KeooAqhTaX0RUUG/ci2xNH7sc5g&#10;iNKVUjvsItw08jVJ3qXBmuNChS1lFRXn/GIUvHXT8emY7TI3/f0yl+13dlxtcqWGg/7zA0SgPvyH&#10;H+21VjCB+5V4A+TiDwAA//8DAFBLAQItABQABgAIAAAAIQDb4fbL7gAAAIUBAAATAAAAAAAAAAAA&#10;AAAAAAAAAABbQ29udGVudF9UeXBlc10ueG1sUEsBAi0AFAAGAAgAAAAhAFr0LFu/AAAAFQEAAAsA&#10;AAAAAAAAAAAAAAAAHwEAAF9yZWxzLy5yZWxzUEsBAi0AFAAGAAgAAAAhABg3SZjEAAAA2gAAAA8A&#10;AAAAAAAAAAAAAAAABwIAAGRycy9kb3ducmV2LnhtbFBLBQYAAAAAAwADALcAAAD4AgAAAAA=&#10;" fillcolor="#f99" strokecolor="black [3213]" strokeweight="1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2" o:spid="_x0000_s1028" type="#_x0000_t202" style="position:absolute;left:11265;width:33134;height:6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2420807F" w14:textId="15DA913B" w:rsidR="009352D6" w:rsidRPr="000E3C90" w:rsidRDefault="005A023A" w:rsidP="009352D6">
                        <w:pPr>
                          <w:jc w:val="center"/>
                          <w:rPr>
                            <w:rFonts w:ascii="微軟正黑體" w:eastAsia="微軟正黑體" w:hAnsi="微軟正黑體"/>
                            <w:sz w:val="24"/>
                            <w:szCs w:val="24"/>
                          </w:rPr>
                        </w:pPr>
                        <w:r w:rsidRPr="005A023A">
                          <w:rPr>
                            <w:rFonts w:ascii="標楷體" w:eastAsia="DengXian" w:hAnsi="標楷體"/>
                            <w:sz w:val="28"/>
                            <w:szCs w:val="28"/>
                            <w:lang w:eastAsia="zh-CN"/>
                          </w:rPr>
                          <w:t>_________</w:t>
                        </w:r>
                        <w:r w:rsidR="009352D6">
                          <w:rPr>
                            <w:rFonts w:ascii="微軟正黑體" w:eastAsia="微軟正黑體" w:hAnsi="微軟正黑體" w:hint="eastAsia"/>
                            <w:b/>
                            <w:color w:val="FF0000"/>
                            <w:u w:val="single"/>
                          </w:rPr>
                          <w:br/>
                        </w:r>
                        <w:r w:rsidRPr="005A023A">
                          <w:rPr>
                            <w:rFonts w:ascii="標楷體" w:eastAsia="DengXian" w:hAnsi="標楷體" w:hint="eastAsia"/>
                            <w:sz w:val="28"/>
                            <w:szCs w:val="28"/>
                            <w:lang w:eastAsia="zh-CN"/>
                          </w:rPr>
                          <w:t>（即亲近、连系及紧紧依靠着的感觉）</w:t>
                        </w:r>
                      </w:p>
                    </w:txbxContent>
                  </v:textbox>
                </v:shape>
                <v:shape id="文字方塊 2" o:spid="_x0000_s1029" type="#_x0000_t202" style="position:absolute;left:22896;top:12435;width:10125;height:46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075AC8BF" w14:textId="5BB9F9B3" w:rsidR="009352D6" w:rsidRPr="002803E6" w:rsidRDefault="005A023A" w:rsidP="009352D6">
                        <w:pPr>
                          <w:jc w:val="center"/>
                          <w:rPr>
                            <w:rFonts w:ascii="標楷體" w:eastAsia="標楷體" w:hAnsi="標楷體"/>
                            <w:b/>
                          </w:rPr>
                        </w:pPr>
                        <w:r w:rsidRPr="005A023A">
                          <w:rPr>
                            <w:rFonts w:ascii="標楷體" w:eastAsia="DengXian" w:hAnsi="標楷體" w:hint="eastAsia"/>
                            <w:b/>
                            <w:lang w:eastAsia="zh-CN"/>
                          </w:rPr>
                          <w:t>完整的爱</w:t>
                        </w:r>
                      </w:p>
                    </w:txbxContent>
                  </v:textbox>
                </v:shape>
                <v:shape id="文字方塊 2" o:spid="_x0000_s1030" type="#_x0000_t202" style="position:absolute;top:15871;width:20872;height:8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1E6B8C0C" w14:textId="299CFD91" w:rsidR="009352D6" w:rsidRDefault="005A023A" w:rsidP="000E1E90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</w:rPr>
                        </w:pPr>
                        <w:r w:rsidRPr="005A023A">
                          <w:rPr>
                            <w:rFonts w:ascii="標楷體" w:eastAsia="DengXian" w:hAnsi="標楷體"/>
                            <w:sz w:val="28"/>
                            <w:szCs w:val="28"/>
                            <w:lang w:eastAsia="zh-CN"/>
                          </w:rPr>
                          <w:t>_________</w:t>
                        </w:r>
                        <w:r w:rsidR="009352D6">
                          <w:rPr>
                            <w:rFonts w:ascii="微軟正黑體" w:eastAsia="微軟正黑體" w:hAnsi="微軟正黑體" w:hint="eastAsia"/>
                            <w:b/>
                            <w:color w:val="FF0000"/>
                            <w:u w:val="single"/>
                          </w:rPr>
                          <w:br/>
                        </w:r>
                        <w:r w:rsidRPr="005A023A">
                          <w:rPr>
                            <w:rFonts w:ascii="標楷體" w:eastAsia="DengXian" w:hAnsi="標楷體" w:hint="eastAsia"/>
                            <w:sz w:val="28"/>
                            <w:szCs w:val="28"/>
                            <w:lang w:eastAsia="zh-CN"/>
                          </w:rPr>
                          <w:t>（</w:t>
                        </w:r>
                        <w:r w:rsidRPr="005A023A">
                          <w:rPr>
                            <w:rFonts w:ascii="標楷體" w:eastAsia="DengXian" w:hAnsi="標楷體" w:hint="eastAsia"/>
                            <w:sz w:val="28"/>
                            <w:szCs w:val="28"/>
                            <w:lang w:eastAsia="zh-CN"/>
                          </w:rPr>
                          <w:t>即对喜欢的人具有一种强烈渴望的感觉）</w:t>
                        </w:r>
                      </w:p>
                    </w:txbxContent>
                  </v:textbox>
                </v:shape>
                <v:shape id="文字方塊 2" o:spid="_x0000_s1031" type="#_x0000_t202" style="position:absolute;left:35039;top:15867;width:25304;height:94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3F6BA672" w14:textId="6B9206B4" w:rsidR="000D090D" w:rsidRDefault="005A023A" w:rsidP="000D090D">
                        <w:pPr>
                          <w:jc w:val="center"/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</w:pPr>
                        <w:r w:rsidRPr="005A023A">
                          <w:rPr>
                            <w:rFonts w:ascii="標楷體" w:eastAsia="DengXian" w:hAnsi="標楷體"/>
                            <w:sz w:val="28"/>
                            <w:szCs w:val="28"/>
                            <w:lang w:eastAsia="zh-CN"/>
                          </w:rPr>
                          <w:t>_________</w:t>
                        </w:r>
                      </w:p>
                      <w:p w14:paraId="54716957" w14:textId="257766C2" w:rsidR="009352D6" w:rsidRPr="00A92853" w:rsidRDefault="005A023A" w:rsidP="009352D6">
                        <w:pPr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</w:pPr>
                        <w:r w:rsidRPr="005A023A">
                          <w:rPr>
                            <w:rFonts w:ascii="標楷體" w:eastAsia="DengXian" w:hAnsi="標楷體" w:hint="eastAsia"/>
                            <w:sz w:val="28"/>
                            <w:szCs w:val="28"/>
                            <w:lang w:eastAsia="zh-CN"/>
                          </w:rPr>
                          <w:t>（</w:t>
                        </w:r>
                        <w:r w:rsidRPr="005A023A">
                          <w:rPr>
                            <w:rFonts w:ascii="標楷體" w:eastAsia="DengXian" w:hAnsi="標楷體" w:hint="eastAsia"/>
                            <w:sz w:val="28"/>
                            <w:szCs w:val="28"/>
                            <w:lang w:eastAsia="zh-CN"/>
                          </w:rPr>
                          <w:t>即对培养和维系彼此关系所作出的决定和负起的责任）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A023A" w:rsidRPr="005A023A">
        <w:rPr>
          <w:rFonts w:ascii="標楷體" w:eastAsia="DengXian" w:hAnsi="標楷體" w:hint="eastAsia"/>
          <w:sz w:val="28"/>
          <w:szCs w:val="28"/>
          <w:lang w:eastAsia="zh-CN"/>
        </w:rPr>
        <w:t>美国的心理学教授史登堡曾提出爱情三角理论，该理论指出爱情应由三个元素所构成，包括：</w:t>
      </w:r>
    </w:p>
    <w:p w14:paraId="1E879497" w14:textId="77777777" w:rsidR="009352D6" w:rsidRPr="00853C6B" w:rsidRDefault="009352D6" w:rsidP="009352D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525C1DA6" w14:textId="77777777" w:rsidR="009352D6" w:rsidRPr="00853C6B" w:rsidRDefault="009352D6" w:rsidP="009352D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32EA5D5F" w14:textId="77777777" w:rsidR="009352D6" w:rsidRPr="00853C6B" w:rsidRDefault="009352D6" w:rsidP="009352D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640CC6D9" w14:textId="77777777" w:rsidR="009352D6" w:rsidRPr="00853C6B" w:rsidRDefault="009352D6" w:rsidP="009352D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59355BA8" w14:textId="77777777" w:rsidR="009352D6" w:rsidRPr="00853C6B" w:rsidRDefault="009352D6" w:rsidP="009352D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6F0A1A4A" w14:textId="77777777" w:rsidR="009352D6" w:rsidRPr="00853C6B" w:rsidRDefault="009352D6" w:rsidP="009352D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719F760D" w14:textId="77777777" w:rsidR="009352D6" w:rsidRPr="00853C6B" w:rsidRDefault="009352D6" w:rsidP="009352D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0D80C397" w14:textId="77777777" w:rsidR="009352D6" w:rsidRPr="00853C6B" w:rsidRDefault="009352D6" w:rsidP="009352D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1FDC3CDE" w14:textId="77777777" w:rsidR="006B44CA" w:rsidRDefault="006B44CA" w:rsidP="009352D6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5F17CF49" w14:textId="129959E4" w:rsidR="009352D6" w:rsidRPr="00853C6B" w:rsidRDefault="005A023A" w:rsidP="009352D6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5A023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乙　</w:t>
      </w:r>
      <w:r w:rsidRPr="00853C6B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5A023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是非题</w:t>
      </w:r>
    </w:p>
    <w:p w14:paraId="2F781E07" w14:textId="41BD4F88" w:rsidR="00F24FD7" w:rsidRPr="00155534" w:rsidRDefault="005A023A" w:rsidP="00155534">
      <w:pPr>
        <w:snapToGrid w:val="0"/>
        <w:spacing w:line="240" w:lineRule="auto"/>
        <w:jc w:val="both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5A023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判断下列有关</w:t>
      </w:r>
      <w:r w:rsidRPr="005A023A">
        <w:rPr>
          <w:rFonts w:ascii="標楷體" w:eastAsia="DengXian" w:hAnsi="標楷體" w:hint="eastAsia"/>
          <w:b/>
          <w:sz w:val="28"/>
          <w:szCs w:val="28"/>
          <w:lang w:eastAsia="zh-CN"/>
        </w:rPr>
        <w:t>「爱情三角理论」的</w:t>
      </w:r>
      <w:r w:rsidRPr="005A023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句子。正确的填上「</w:t>
      </w:r>
      <w:r w:rsidRPr="005A023A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5A023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，错误的填上「</w:t>
      </w:r>
      <w:r w:rsidRPr="005A023A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5A023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9352D6" w:rsidRPr="00853C6B" w14:paraId="6BA8F7B0" w14:textId="77777777" w:rsidTr="0084390E">
        <w:tc>
          <w:tcPr>
            <w:tcW w:w="490" w:type="dxa"/>
          </w:tcPr>
          <w:p w14:paraId="2E24CBB6" w14:textId="77777777" w:rsidR="009352D6" w:rsidRPr="00853C6B" w:rsidRDefault="009352D6" w:rsidP="00E44FE6">
            <w:pPr>
              <w:pStyle w:val="a5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54A7BE70" w14:textId="0971C192" w:rsidR="009352D6" w:rsidRPr="00853C6B" w:rsidRDefault="005A023A" w:rsidP="00C71F87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5A023A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「浪漫之爱」是一种主要由「亲密」和「激情」所组成的感情关系。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241A6CE" w14:textId="46EC7B97" w:rsidR="009352D6" w:rsidRPr="00C71F87" w:rsidRDefault="009352D6" w:rsidP="00E44FE6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9352D6" w:rsidRPr="00853C6B" w14:paraId="1A06EEEC" w14:textId="77777777" w:rsidTr="0084390E">
        <w:tc>
          <w:tcPr>
            <w:tcW w:w="490" w:type="dxa"/>
          </w:tcPr>
          <w:p w14:paraId="4C330662" w14:textId="77777777" w:rsidR="009352D6" w:rsidRPr="00853C6B" w:rsidRDefault="009352D6" w:rsidP="00E44FE6">
            <w:pPr>
              <w:pStyle w:val="a5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5C88C9B9" w14:textId="376D1CBE" w:rsidR="009352D6" w:rsidRPr="00853C6B" w:rsidRDefault="005A023A" w:rsidP="00C71F87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5A023A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倘若因一时冲动发生性行为，或会出现意外怀孕的风险。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6AF9C2C" w14:textId="468ACF21" w:rsidR="009352D6" w:rsidRPr="00C71F87" w:rsidRDefault="009352D6" w:rsidP="00E44FE6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9352D6" w:rsidRPr="00853C6B" w14:paraId="73B4E7F7" w14:textId="77777777" w:rsidTr="0084390E">
        <w:tc>
          <w:tcPr>
            <w:tcW w:w="490" w:type="dxa"/>
          </w:tcPr>
          <w:p w14:paraId="17088A49" w14:textId="77777777" w:rsidR="009352D6" w:rsidRPr="00853C6B" w:rsidRDefault="009352D6" w:rsidP="00E44FE6">
            <w:pPr>
              <w:pStyle w:val="a5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3DADCEFD" w14:textId="1CFA6684" w:rsidR="009352D6" w:rsidRPr="00853C6B" w:rsidRDefault="005A023A" w:rsidP="00C71F87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5A023A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「友谊之爱」是一种主要由「激情」和「承诺」所组成的感情关系。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FEA89CA" w14:textId="27F2FA70" w:rsidR="009352D6" w:rsidRPr="00C71F87" w:rsidRDefault="009352D6" w:rsidP="00E44FE6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7E33E9E9" w14:textId="77777777" w:rsidR="000F7293" w:rsidRDefault="000F7293" w:rsidP="000F7293">
      <w:pPr>
        <w:snapToGrid w:val="0"/>
        <w:spacing w:after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28A1812A" w14:textId="381B7285" w:rsidR="009352D6" w:rsidRPr="00853C6B" w:rsidRDefault="005A023A" w:rsidP="000F7293">
      <w:pPr>
        <w:snapToGrid w:val="0"/>
        <w:spacing w:after="0"/>
        <w:rPr>
          <w:rFonts w:ascii="標楷體" w:eastAsia="標楷體" w:hAnsi="標楷體" w:cs="Times New Roman"/>
          <w:b/>
          <w:sz w:val="28"/>
          <w:szCs w:val="28"/>
        </w:rPr>
      </w:pPr>
      <w:r w:rsidRPr="005A023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丙</w:t>
      </w:r>
      <w:r w:rsidRPr="00853C6B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5A023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短答题</w:t>
      </w:r>
    </w:p>
    <w:p w14:paraId="56E4E2ED" w14:textId="72364FC7" w:rsidR="009352D6" w:rsidRPr="002E53E1" w:rsidRDefault="005A023A" w:rsidP="000F7293">
      <w:pPr>
        <w:snapToGrid w:val="0"/>
        <w:spacing w:after="0"/>
        <w:rPr>
          <w:rFonts w:ascii="標楷體" w:eastAsia="標楷體" w:hAnsi="標楷體"/>
          <w:sz w:val="28"/>
          <w:szCs w:val="28"/>
          <w:lang w:eastAsia="zh-HK"/>
        </w:rPr>
      </w:pPr>
      <w:r w:rsidRPr="005A023A">
        <w:rPr>
          <w:rFonts w:ascii="標楷體" w:eastAsia="DengXian" w:hAnsi="標楷體" w:hint="eastAsia"/>
          <w:sz w:val="28"/>
          <w:szCs w:val="28"/>
          <w:lang w:eastAsia="zh-CN"/>
        </w:rPr>
        <w:t>我们能如何建立成熟和健康的爱情关系？</w:t>
      </w:r>
    </w:p>
    <w:tbl>
      <w:tblPr>
        <w:tblW w:w="829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95"/>
      </w:tblGrid>
      <w:tr w:rsidR="00B91F50" w:rsidRPr="00B91F50" w14:paraId="246279DF" w14:textId="77777777" w:rsidTr="00B91F50">
        <w:trPr>
          <w:trHeight w:val="300"/>
        </w:trPr>
        <w:tc>
          <w:tcPr>
            <w:tcW w:w="829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76A4EEB" w14:textId="06649DD7" w:rsidR="00B91F50" w:rsidRPr="00B91F50" w:rsidRDefault="005A023A" w:rsidP="00B91F50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A023A">
              <w:rPr>
                <w:rFonts w:ascii="Times New Roman" w:eastAsia="DengXian" w:hAnsi="Times New Roman" w:cs="Times New Roman"/>
                <w:color w:val="FF0000"/>
                <w:sz w:val="28"/>
                <w:szCs w:val="28"/>
                <w:lang w:eastAsia="zh-CN"/>
              </w:rPr>
              <w:t> </w:t>
            </w:r>
          </w:p>
        </w:tc>
      </w:tr>
      <w:tr w:rsidR="00B91F50" w:rsidRPr="00B91F50" w14:paraId="6283EB58" w14:textId="77777777" w:rsidTr="00B91F50">
        <w:trPr>
          <w:trHeight w:val="300"/>
        </w:trPr>
        <w:tc>
          <w:tcPr>
            <w:tcW w:w="82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70EA2B16" w14:textId="18160916" w:rsidR="00B91F50" w:rsidRPr="00B91F50" w:rsidRDefault="005A023A" w:rsidP="00B91F50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A023A">
              <w:rPr>
                <w:rFonts w:ascii="Times New Roman" w:eastAsia="DengXian" w:hAnsi="Times New Roman" w:cs="Times New Roman"/>
                <w:color w:val="FF0000"/>
                <w:sz w:val="28"/>
                <w:szCs w:val="28"/>
                <w:lang w:eastAsia="zh-CN"/>
              </w:rPr>
              <w:t> </w:t>
            </w:r>
          </w:p>
        </w:tc>
      </w:tr>
    </w:tbl>
    <w:p w14:paraId="1CBA8926" w14:textId="77777777" w:rsidR="006F2729" w:rsidRDefault="006F2729" w:rsidP="000F7293">
      <w:pPr>
        <w:pStyle w:val="a5"/>
        <w:snapToGrid w:val="0"/>
        <w:spacing w:after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p w14:paraId="3B2C2C4E" w14:textId="460F1E53" w:rsidR="00A346E6" w:rsidRPr="00853C6B" w:rsidRDefault="00785AA3" w:rsidP="00853C6B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853C6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853C6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5A023A" w:rsidRPr="005A023A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5A023A" w:rsidRPr="005A023A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5A023A" w:rsidRPr="005A023A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853C6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853C6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853C6B" w:rsidSect="005141DD">
      <w:footerReference w:type="default" r:id="rId8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0B954" w14:textId="77777777" w:rsidR="00070B6A" w:rsidRDefault="00070B6A" w:rsidP="00EC5375">
      <w:pPr>
        <w:spacing w:after="0" w:line="240" w:lineRule="auto"/>
      </w:pPr>
      <w:r>
        <w:separator/>
      </w:r>
    </w:p>
  </w:endnote>
  <w:endnote w:type="continuationSeparator" w:id="0">
    <w:p w14:paraId="3AAF5462" w14:textId="77777777" w:rsidR="00070B6A" w:rsidRDefault="00070B6A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81778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11686C" w14:textId="51500D01" w:rsidR="00A20034" w:rsidRDefault="00A20034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023A" w:rsidRPr="005A023A">
          <w:rPr>
            <w:rFonts w:eastAsia="DengXian"/>
            <w:noProof/>
            <w:lang w:eastAsia="zh-CN"/>
          </w:rPr>
          <w:t>1</w:t>
        </w:r>
        <w:r>
          <w:rPr>
            <w:noProof/>
          </w:rPr>
          <w:fldChar w:fldCharType="end"/>
        </w:r>
      </w:p>
    </w:sdtContent>
  </w:sdt>
  <w:p w14:paraId="25DFD9C4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C1222" w14:textId="77777777" w:rsidR="00070B6A" w:rsidRDefault="00070B6A" w:rsidP="00EC5375">
      <w:pPr>
        <w:spacing w:after="0" w:line="240" w:lineRule="auto"/>
      </w:pPr>
      <w:r>
        <w:separator/>
      </w:r>
    </w:p>
  </w:footnote>
  <w:footnote w:type="continuationSeparator" w:id="0">
    <w:p w14:paraId="454F0184" w14:textId="77777777" w:rsidR="00070B6A" w:rsidRDefault="00070B6A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45A6665"/>
    <w:multiLevelType w:val="hybridMultilevel"/>
    <w:tmpl w:val="FBCA3020"/>
    <w:lvl w:ilvl="0" w:tplc="5D6EBC1C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sagFAJtYm0ktAAAA"/>
  </w:docVars>
  <w:rsids>
    <w:rsidRoot w:val="00094627"/>
    <w:rsid w:val="000144D6"/>
    <w:rsid w:val="000154C3"/>
    <w:rsid w:val="00025EAF"/>
    <w:rsid w:val="000264C7"/>
    <w:rsid w:val="000334D2"/>
    <w:rsid w:val="0003471F"/>
    <w:rsid w:val="00035F60"/>
    <w:rsid w:val="000375C2"/>
    <w:rsid w:val="00042B74"/>
    <w:rsid w:val="00046784"/>
    <w:rsid w:val="000476DF"/>
    <w:rsid w:val="0005223E"/>
    <w:rsid w:val="00052E0E"/>
    <w:rsid w:val="00070B6A"/>
    <w:rsid w:val="00075E38"/>
    <w:rsid w:val="00085898"/>
    <w:rsid w:val="000858DF"/>
    <w:rsid w:val="000876CF"/>
    <w:rsid w:val="00094627"/>
    <w:rsid w:val="000A1201"/>
    <w:rsid w:val="000A4F57"/>
    <w:rsid w:val="000D090D"/>
    <w:rsid w:val="000D754D"/>
    <w:rsid w:val="000E1E90"/>
    <w:rsid w:val="000E3C90"/>
    <w:rsid w:val="000E5D21"/>
    <w:rsid w:val="000E5E86"/>
    <w:rsid w:val="000E664D"/>
    <w:rsid w:val="000F7293"/>
    <w:rsid w:val="00103C14"/>
    <w:rsid w:val="001109A2"/>
    <w:rsid w:val="00125280"/>
    <w:rsid w:val="0014064F"/>
    <w:rsid w:val="0014623E"/>
    <w:rsid w:val="001534BB"/>
    <w:rsid w:val="00155534"/>
    <w:rsid w:val="00173AB6"/>
    <w:rsid w:val="001806D2"/>
    <w:rsid w:val="00181678"/>
    <w:rsid w:val="00182449"/>
    <w:rsid w:val="001A10D4"/>
    <w:rsid w:val="001A3547"/>
    <w:rsid w:val="001C04E5"/>
    <w:rsid w:val="001C176E"/>
    <w:rsid w:val="001C2022"/>
    <w:rsid w:val="001E3879"/>
    <w:rsid w:val="001F00A9"/>
    <w:rsid w:val="00204AA8"/>
    <w:rsid w:val="00212EB4"/>
    <w:rsid w:val="00216293"/>
    <w:rsid w:val="002301DE"/>
    <w:rsid w:val="002343A5"/>
    <w:rsid w:val="002357FB"/>
    <w:rsid w:val="002371FC"/>
    <w:rsid w:val="00250534"/>
    <w:rsid w:val="00253488"/>
    <w:rsid w:val="0025478F"/>
    <w:rsid w:val="0027450B"/>
    <w:rsid w:val="00276060"/>
    <w:rsid w:val="002763B9"/>
    <w:rsid w:val="002803E6"/>
    <w:rsid w:val="00297948"/>
    <w:rsid w:val="002A43CC"/>
    <w:rsid w:val="002C1B7B"/>
    <w:rsid w:val="002D6FC9"/>
    <w:rsid w:val="002E19DE"/>
    <w:rsid w:val="002E53E1"/>
    <w:rsid w:val="002E590A"/>
    <w:rsid w:val="002E6154"/>
    <w:rsid w:val="002F2089"/>
    <w:rsid w:val="002F4B02"/>
    <w:rsid w:val="0030382D"/>
    <w:rsid w:val="003045DA"/>
    <w:rsid w:val="00304682"/>
    <w:rsid w:val="00310692"/>
    <w:rsid w:val="003317BB"/>
    <w:rsid w:val="003322A7"/>
    <w:rsid w:val="00343DB2"/>
    <w:rsid w:val="0035317D"/>
    <w:rsid w:val="0036166B"/>
    <w:rsid w:val="00363F42"/>
    <w:rsid w:val="0037297A"/>
    <w:rsid w:val="00372EB1"/>
    <w:rsid w:val="003852EA"/>
    <w:rsid w:val="0039458B"/>
    <w:rsid w:val="003D5A1C"/>
    <w:rsid w:val="003E605C"/>
    <w:rsid w:val="003F3327"/>
    <w:rsid w:val="00402AB4"/>
    <w:rsid w:val="00404CF8"/>
    <w:rsid w:val="0041350F"/>
    <w:rsid w:val="004137FF"/>
    <w:rsid w:val="00416F2C"/>
    <w:rsid w:val="00423141"/>
    <w:rsid w:val="00444D75"/>
    <w:rsid w:val="004522F3"/>
    <w:rsid w:val="00490AD9"/>
    <w:rsid w:val="00494477"/>
    <w:rsid w:val="004A0DE7"/>
    <w:rsid w:val="004B5663"/>
    <w:rsid w:val="004B6D97"/>
    <w:rsid w:val="004C2B32"/>
    <w:rsid w:val="004D032B"/>
    <w:rsid w:val="004D464C"/>
    <w:rsid w:val="004D6043"/>
    <w:rsid w:val="004D6080"/>
    <w:rsid w:val="004E4F6E"/>
    <w:rsid w:val="004F0CEE"/>
    <w:rsid w:val="004F4CB4"/>
    <w:rsid w:val="004F610E"/>
    <w:rsid w:val="00500C91"/>
    <w:rsid w:val="00505FEC"/>
    <w:rsid w:val="005141DD"/>
    <w:rsid w:val="0053633B"/>
    <w:rsid w:val="005435E6"/>
    <w:rsid w:val="005573F7"/>
    <w:rsid w:val="00563BB8"/>
    <w:rsid w:val="00563DD9"/>
    <w:rsid w:val="00566152"/>
    <w:rsid w:val="00572D90"/>
    <w:rsid w:val="00581178"/>
    <w:rsid w:val="005835EB"/>
    <w:rsid w:val="005A023A"/>
    <w:rsid w:val="005A1BA2"/>
    <w:rsid w:val="005A1C4E"/>
    <w:rsid w:val="005B6EEF"/>
    <w:rsid w:val="005C2221"/>
    <w:rsid w:val="005E4B18"/>
    <w:rsid w:val="005F3C3B"/>
    <w:rsid w:val="00600508"/>
    <w:rsid w:val="00604D0E"/>
    <w:rsid w:val="00604D12"/>
    <w:rsid w:val="00621C75"/>
    <w:rsid w:val="00622C1E"/>
    <w:rsid w:val="00622F65"/>
    <w:rsid w:val="006414D3"/>
    <w:rsid w:val="00641F13"/>
    <w:rsid w:val="00647E94"/>
    <w:rsid w:val="0065046D"/>
    <w:rsid w:val="006562C9"/>
    <w:rsid w:val="00664CC3"/>
    <w:rsid w:val="00673051"/>
    <w:rsid w:val="00676F5A"/>
    <w:rsid w:val="00680D8C"/>
    <w:rsid w:val="00681705"/>
    <w:rsid w:val="00681EFC"/>
    <w:rsid w:val="006A0DCB"/>
    <w:rsid w:val="006A7600"/>
    <w:rsid w:val="006B05D9"/>
    <w:rsid w:val="006B44CA"/>
    <w:rsid w:val="006C01B6"/>
    <w:rsid w:val="006D2DDA"/>
    <w:rsid w:val="006F26AC"/>
    <w:rsid w:val="006F2729"/>
    <w:rsid w:val="00702719"/>
    <w:rsid w:val="00702C3E"/>
    <w:rsid w:val="00704B4C"/>
    <w:rsid w:val="0070757A"/>
    <w:rsid w:val="007105EF"/>
    <w:rsid w:val="00713FF5"/>
    <w:rsid w:val="007237EA"/>
    <w:rsid w:val="00725061"/>
    <w:rsid w:val="00726942"/>
    <w:rsid w:val="0073074E"/>
    <w:rsid w:val="00761BC6"/>
    <w:rsid w:val="00785AA3"/>
    <w:rsid w:val="0079421F"/>
    <w:rsid w:val="00796A47"/>
    <w:rsid w:val="007A695F"/>
    <w:rsid w:val="007C3579"/>
    <w:rsid w:val="007D7BD9"/>
    <w:rsid w:val="007E5455"/>
    <w:rsid w:val="00806159"/>
    <w:rsid w:val="00827052"/>
    <w:rsid w:val="0083260E"/>
    <w:rsid w:val="0084027A"/>
    <w:rsid w:val="00843155"/>
    <w:rsid w:val="0084390E"/>
    <w:rsid w:val="0085052C"/>
    <w:rsid w:val="00853C6B"/>
    <w:rsid w:val="00861C7B"/>
    <w:rsid w:val="00865BF9"/>
    <w:rsid w:val="00876492"/>
    <w:rsid w:val="0087691E"/>
    <w:rsid w:val="00876EE0"/>
    <w:rsid w:val="00880B53"/>
    <w:rsid w:val="008827D3"/>
    <w:rsid w:val="00882877"/>
    <w:rsid w:val="00883DB0"/>
    <w:rsid w:val="00892000"/>
    <w:rsid w:val="008B7BEF"/>
    <w:rsid w:val="008C5826"/>
    <w:rsid w:val="008D0D2E"/>
    <w:rsid w:val="008D1E97"/>
    <w:rsid w:val="008F3065"/>
    <w:rsid w:val="008F7793"/>
    <w:rsid w:val="008F77A9"/>
    <w:rsid w:val="00905AF9"/>
    <w:rsid w:val="009061C9"/>
    <w:rsid w:val="009178C4"/>
    <w:rsid w:val="009219D1"/>
    <w:rsid w:val="0092514B"/>
    <w:rsid w:val="009352D6"/>
    <w:rsid w:val="00942A75"/>
    <w:rsid w:val="00946A8D"/>
    <w:rsid w:val="009520E8"/>
    <w:rsid w:val="00960037"/>
    <w:rsid w:val="0096067B"/>
    <w:rsid w:val="00961974"/>
    <w:rsid w:val="00963D25"/>
    <w:rsid w:val="00964899"/>
    <w:rsid w:val="00973701"/>
    <w:rsid w:val="0097505D"/>
    <w:rsid w:val="009753BC"/>
    <w:rsid w:val="00996977"/>
    <w:rsid w:val="009A03BB"/>
    <w:rsid w:val="009B75AB"/>
    <w:rsid w:val="009B789A"/>
    <w:rsid w:val="009E07BC"/>
    <w:rsid w:val="009E23D7"/>
    <w:rsid w:val="009F0C49"/>
    <w:rsid w:val="009F235C"/>
    <w:rsid w:val="00A00E61"/>
    <w:rsid w:val="00A13605"/>
    <w:rsid w:val="00A20034"/>
    <w:rsid w:val="00A253B7"/>
    <w:rsid w:val="00A31358"/>
    <w:rsid w:val="00A31A19"/>
    <w:rsid w:val="00A346E6"/>
    <w:rsid w:val="00A37C92"/>
    <w:rsid w:val="00A454DE"/>
    <w:rsid w:val="00A51E79"/>
    <w:rsid w:val="00A52840"/>
    <w:rsid w:val="00A65441"/>
    <w:rsid w:val="00A85E6B"/>
    <w:rsid w:val="00A92853"/>
    <w:rsid w:val="00A93F8F"/>
    <w:rsid w:val="00AA3802"/>
    <w:rsid w:val="00AB21E4"/>
    <w:rsid w:val="00AB56A9"/>
    <w:rsid w:val="00AC0BC1"/>
    <w:rsid w:val="00AC10F6"/>
    <w:rsid w:val="00AD14B5"/>
    <w:rsid w:val="00AF2C99"/>
    <w:rsid w:val="00AF2CB7"/>
    <w:rsid w:val="00AF5B7E"/>
    <w:rsid w:val="00B00C2F"/>
    <w:rsid w:val="00B03D39"/>
    <w:rsid w:val="00B06882"/>
    <w:rsid w:val="00B102F0"/>
    <w:rsid w:val="00B11BE4"/>
    <w:rsid w:val="00B222CE"/>
    <w:rsid w:val="00B23A33"/>
    <w:rsid w:val="00B25C0D"/>
    <w:rsid w:val="00B30453"/>
    <w:rsid w:val="00B36400"/>
    <w:rsid w:val="00B42D87"/>
    <w:rsid w:val="00B47174"/>
    <w:rsid w:val="00B47CCF"/>
    <w:rsid w:val="00B506C3"/>
    <w:rsid w:val="00B52602"/>
    <w:rsid w:val="00B64C78"/>
    <w:rsid w:val="00B66932"/>
    <w:rsid w:val="00B75684"/>
    <w:rsid w:val="00B81B87"/>
    <w:rsid w:val="00B847C1"/>
    <w:rsid w:val="00B85262"/>
    <w:rsid w:val="00B91F50"/>
    <w:rsid w:val="00BA79D7"/>
    <w:rsid w:val="00BD6C13"/>
    <w:rsid w:val="00BE7D33"/>
    <w:rsid w:val="00C24605"/>
    <w:rsid w:val="00C428EC"/>
    <w:rsid w:val="00C45F46"/>
    <w:rsid w:val="00C5601E"/>
    <w:rsid w:val="00C5687C"/>
    <w:rsid w:val="00C61A49"/>
    <w:rsid w:val="00C702AA"/>
    <w:rsid w:val="00C71F87"/>
    <w:rsid w:val="00C72BBE"/>
    <w:rsid w:val="00C737AC"/>
    <w:rsid w:val="00CC56FF"/>
    <w:rsid w:val="00CD0D57"/>
    <w:rsid w:val="00D004B3"/>
    <w:rsid w:val="00D03D8C"/>
    <w:rsid w:val="00D1003D"/>
    <w:rsid w:val="00D16E92"/>
    <w:rsid w:val="00D3205F"/>
    <w:rsid w:val="00D35F22"/>
    <w:rsid w:val="00D37326"/>
    <w:rsid w:val="00D6700A"/>
    <w:rsid w:val="00D6776E"/>
    <w:rsid w:val="00D740F9"/>
    <w:rsid w:val="00D90EBA"/>
    <w:rsid w:val="00DA7F57"/>
    <w:rsid w:val="00DB3477"/>
    <w:rsid w:val="00DB5D1A"/>
    <w:rsid w:val="00DC1148"/>
    <w:rsid w:val="00DC4F5F"/>
    <w:rsid w:val="00DD4F29"/>
    <w:rsid w:val="00DD5664"/>
    <w:rsid w:val="00DD7B28"/>
    <w:rsid w:val="00DF0ADB"/>
    <w:rsid w:val="00E06853"/>
    <w:rsid w:val="00E15770"/>
    <w:rsid w:val="00E1635F"/>
    <w:rsid w:val="00E1726D"/>
    <w:rsid w:val="00E327BA"/>
    <w:rsid w:val="00E341A2"/>
    <w:rsid w:val="00E35C34"/>
    <w:rsid w:val="00E3613C"/>
    <w:rsid w:val="00E4118B"/>
    <w:rsid w:val="00E44FE6"/>
    <w:rsid w:val="00E45284"/>
    <w:rsid w:val="00E52A0B"/>
    <w:rsid w:val="00E97A8E"/>
    <w:rsid w:val="00EA3D03"/>
    <w:rsid w:val="00EA4107"/>
    <w:rsid w:val="00EB0064"/>
    <w:rsid w:val="00EB5742"/>
    <w:rsid w:val="00EB77E4"/>
    <w:rsid w:val="00EC2370"/>
    <w:rsid w:val="00EC5375"/>
    <w:rsid w:val="00ED2837"/>
    <w:rsid w:val="00EF4415"/>
    <w:rsid w:val="00F24FD7"/>
    <w:rsid w:val="00F26916"/>
    <w:rsid w:val="00F31D7F"/>
    <w:rsid w:val="00F42320"/>
    <w:rsid w:val="00F50AFC"/>
    <w:rsid w:val="00F5785A"/>
    <w:rsid w:val="00F7193A"/>
    <w:rsid w:val="00F762DD"/>
    <w:rsid w:val="00F8618D"/>
    <w:rsid w:val="00F92B82"/>
    <w:rsid w:val="00F9698F"/>
    <w:rsid w:val="00FB2BD9"/>
    <w:rsid w:val="00FB5CAC"/>
    <w:rsid w:val="00FC0FC6"/>
    <w:rsid w:val="00FD50A0"/>
    <w:rsid w:val="00FE265B"/>
    <w:rsid w:val="00FF1A1C"/>
    <w:rsid w:val="00FF5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8CFD2F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Emphasis"/>
    <w:basedOn w:val="a0"/>
    <w:uiPriority w:val="20"/>
    <w:qFormat/>
    <w:rsid w:val="009061C9"/>
    <w:rPr>
      <w:i/>
      <w:iCs/>
    </w:rPr>
  </w:style>
  <w:style w:type="character" w:styleId="af">
    <w:name w:val="FollowedHyperlink"/>
    <w:basedOn w:val="a0"/>
    <w:uiPriority w:val="99"/>
    <w:semiHidden/>
    <w:unhideWhenUsed/>
    <w:rsid w:val="00402AB4"/>
    <w:rPr>
      <w:color w:val="954F72" w:themeColor="followedHyperlink"/>
      <w:u w:val="single"/>
    </w:rPr>
  </w:style>
  <w:style w:type="character" w:styleId="af0">
    <w:name w:val="annotation reference"/>
    <w:basedOn w:val="a0"/>
    <w:uiPriority w:val="99"/>
    <w:semiHidden/>
    <w:unhideWhenUsed/>
    <w:rsid w:val="0037297A"/>
    <w:rPr>
      <w:sz w:val="18"/>
      <w:szCs w:val="18"/>
    </w:rPr>
  </w:style>
  <w:style w:type="paragraph" w:styleId="af1">
    <w:name w:val="annotation text"/>
    <w:basedOn w:val="a"/>
    <w:link w:val="af2"/>
    <w:uiPriority w:val="99"/>
    <w:semiHidden/>
    <w:unhideWhenUsed/>
    <w:rsid w:val="0037297A"/>
  </w:style>
  <w:style w:type="character" w:customStyle="1" w:styleId="af2">
    <w:name w:val="註解文字 字元"/>
    <w:basedOn w:val="a0"/>
    <w:link w:val="af1"/>
    <w:uiPriority w:val="99"/>
    <w:semiHidden/>
    <w:rsid w:val="0037297A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37297A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37297A"/>
    <w:rPr>
      <w:b/>
      <w:bCs/>
    </w:rPr>
  </w:style>
  <w:style w:type="paragraph" w:customStyle="1" w:styleId="paragraph">
    <w:name w:val="paragraph"/>
    <w:basedOn w:val="a"/>
    <w:rsid w:val="00B91F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a0"/>
    <w:rsid w:val="00B91F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7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09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2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5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3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18AF9-54FE-4EB9-A784-70117167E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4</cp:revision>
  <dcterms:created xsi:type="dcterms:W3CDTF">2026-01-08T02:16:00Z</dcterms:created>
  <dcterms:modified xsi:type="dcterms:W3CDTF">2026-01-08T02:17:00Z</dcterms:modified>
</cp:coreProperties>
</file>